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D55201" w14:textId="2517FDCF" w:rsidR="003B51A4" w:rsidRPr="00DD7478" w:rsidRDefault="003B51A4" w:rsidP="00F64F28">
      <w:pPr>
        <w:contextualSpacing/>
        <w:rPr>
          <w:rFonts w:cstheme="minorHAnsi"/>
          <w:b/>
          <w:sz w:val="20"/>
          <w:szCs w:val="20"/>
        </w:rPr>
      </w:pPr>
      <w:bookmarkStart w:id="0" w:name="_GoBack"/>
      <w:bookmarkEnd w:id="0"/>
      <w:r w:rsidRPr="00DD7478">
        <w:rPr>
          <w:rFonts w:cstheme="minorHAnsi"/>
          <w:b/>
          <w:sz w:val="20"/>
          <w:szCs w:val="20"/>
        </w:rPr>
        <w:t xml:space="preserve">Role Title: </w:t>
      </w:r>
      <w:r w:rsidR="000A2727" w:rsidRPr="00DD7478">
        <w:rPr>
          <w:rFonts w:cstheme="minorHAnsi"/>
          <w:b/>
          <w:sz w:val="20"/>
          <w:szCs w:val="20"/>
        </w:rPr>
        <w:t>Digital Marketing &amp; Web Intern</w:t>
      </w:r>
      <w:r w:rsidR="0098603C" w:rsidRPr="00DD7478">
        <w:rPr>
          <w:rFonts w:cstheme="minorHAnsi"/>
          <w:b/>
          <w:sz w:val="20"/>
          <w:szCs w:val="20"/>
        </w:rPr>
        <w:t xml:space="preserve"> </w:t>
      </w:r>
    </w:p>
    <w:p w14:paraId="11B7B381" w14:textId="77777777" w:rsidR="003B51A4" w:rsidRPr="00DD7478" w:rsidRDefault="003B51A4" w:rsidP="00F64F28">
      <w:pPr>
        <w:contextualSpacing/>
        <w:rPr>
          <w:rFonts w:cstheme="minorHAnsi"/>
          <w:b/>
          <w:sz w:val="20"/>
          <w:szCs w:val="20"/>
        </w:rPr>
      </w:pPr>
    </w:p>
    <w:p w14:paraId="4F6E05BF" w14:textId="77777777" w:rsidR="00905819" w:rsidRPr="00DD7478" w:rsidRDefault="001E5BC5" w:rsidP="00F64F28">
      <w:pPr>
        <w:contextualSpacing/>
        <w:rPr>
          <w:rFonts w:cstheme="minorHAnsi"/>
          <w:b/>
          <w:sz w:val="20"/>
          <w:szCs w:val="20"/>
        </w:rPr>
      </w:pPr>
      <w:r w:rsidRPr="00DD7478">
        <w:rPr>
          <w:rFonts w:cstheme="minorHAnsi"/>
          <w:b/>
          <w:sz w:val="20"/>
          <w:szCs w:val="20"/>
        </w:rPr>
        <w:t>Company Overview</w:t>
      </w:r>
    </w:p>
    <w:p w14:paraId="4ADF5ED5" w14:textId="77777777" w:rsidR="001E5BC5" w:rsidRPr="00DD7478" w:rsidRDefault="001E5BC5">
      <w:p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 xml:space="preserve">The Oneida Group is a leading global marketer of tabletop and food preparation products for the consumer and foodservice markets. With a comprehensive line of tabletop and food preparation products, we market our products globally under a broad range of consumer brands including Oneida and Anchor Hocking. Customers range from Fortune 500 companies to medium and small-sized companies in the consumer, foodservice, business-to-business and e-commerce channels. The company operates two glass manufacturing plants in the U.S. and sources a variety of proprietary designed tableware products. </w:t>
      </w:r>
    </w:p>
    <w:p w14:paraId="7645E12D" w14:textId="77777777" w:rsidR="001E5BC5" w:rsidRPr="00DD7478" w:rsidRDefault="001E5BC5" w:rsidP="001E5BC5">
      <w:p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>The Oneida Group’s vision is to be the leading global marketer of trusted brands in dining and food preparation, recognized for providing quality tabletop and kitchen solutions.</w:t>
      </w:r>
    </w:p>
    <w:p w14:paraId="0F87006E" w14:textId="77777777" w:rsidR="00674F7D" w:rsidRPr="00DD7478" w:rsidRDefault="00674F7D" w:rsidP="00674F7D">
      <w:pPr>
        <w:pStyle w:val="NoSpacing"/>
        <w:rPr>
          <w:rFonts w:cstheme="minorHAnsi"/>
          <w:b/>
          <w:sz w:val="20"/>
          <w:szCs w:val="20"/>
        </w:rPr>
      </w:pPr>
      <w:r w:rsidRPr="00DD7478">
        <w:rPr>
          <w:rFonts w:cstheme="minorHAnsi"/>
          <w:b/>
          <w:sz w:val="20"/>
          <w:szCs w:val="20"/>
        </w:rPr>
        <w:t>Position Overview</w:t>
      </w:r>
    </w:p>
    <w:p w14:paraId="7C328FF6" w14:textId="3A5A022C" w:rsidR="00AF5183" w:rsidRPr="00DD7478" w:rsidRDefault="00674F7D" w:rsidP="00674F7D">
      <w:pPr>
        <w:pStyle w:val="NoSpacing"/>
        <w:rPr>
          <w:rFonts w:cstheme="minorHAnsi"/>
          <w:b/>
          <w:sz w:val="20"/>
          <w:szCs w:val="20"/>
        </w:rPr>
      </w:pPr>
      <w:r w:rsidRPr="00DD7478">
        <w:rPr>
          <w:rFonts w:cstheme="minorHAnsi"/>
          <w:sz w:val="20"/>
          <w:szCs w:val="20"/>
        </w:rPr>
        <w:t xml:space="preserve">This Digital Marketing Intern offers hands-on learning and exposure to the core areas of digital marketing and eCommerce, including (but not limited to): content management, website management, pure play platforms, analytics and PPC.  The Digital Marketing Co-Op should be excited to learn and collaborate in a fast paced, and dynamic marketing team environment. </w:t>
      </w:r>
    </w:p>
    <w:p w14:paraId="1529BD10" w14:textId="77777777" w:rsidR="00C21F75" w:rsidRPr="00DD7478" w:rsidRDefault="00C21F75" w:rsidP="00674F7D">
      <w:pPr>
        <w:rPr>
          <w:rFonts w:cstheme="minorHAnsi"/>
          <w:b/>
          <w:sz w:val="20"/>
          <w:szCs w:val="20"/>
        </w:rPr>
      </w:pPr>
    </w:p>
    <w:p w14:paraId="7D99F9E2" w14:textId="48919C65" w:rsidR="00674F7D" w:rsidRPr="00DD7478" w:rsidRDefault="00674F7D" w:rsidP="00674F7D">
      <w:pPr>
        <w:rPr>
          <w:rFonts w:cstheme="minorHAnsi"/>
          <w:b/>
          <w:sz w:val="20"/>
          <w:szCs w:val="20"/>
        </w:rPr>
      </w:pPr>
      <w:r w:rsidRPr="00DD7478">
        <w:rPr>
          <w:rFonts w:cstheme="minorHAnsi"/>
          <w:b/>
          <w:sz w:val="20"/>
          <w:szCs w:val="20"/>
        </w:rPr>
        <w:t>Responsibilities:</w:t>
      </w:r>
    </w:p>
    <w:p w14:paraId="1714510F" w14:textId="2ABF4EA1" w:rsidR="00674F7D" w:rsidRPr="00DD7478" w:rsidRDefault="00674F7D" w:rsidP="00674F7D">
      <w:pPr>
        <w:pStyle w:val="ListParagraph"/>
        <w:numPr>
          <w:ilvl w:val="0"/>
          <w:numId w:val="9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>Assist on day-to-day management of Oneida’s web properties</w:t>
      </w:r>
    </w:p>
    <w:p w14:paraId="08385161" w14:textId="2A7F2DED" w:rsidR="00674F7D" w:rsidRPr="00B1630F" w:rsidRDefault="00674F7D" w:rsidP="00674F7D">
      <w:pPr>
        <w:pStyle w:val="ListParagraph"/>
        <w:numPr>
          <w:ilvl w:val="0"/>
          <w:numId w:val="9"/>
        </w:numPr>
        <w:rPr>
          <w:rFonts w:cstheme="minorHAnsi"/>
          <w:sz w:val="20"/>
          <w:szCs w:val="20"/>
        </w:rPr>
      </w:pPr>
      <w:r w:rsidRPr="00B1630F">
        <w:rPr>
          <w:rFonts w:cstheme="minorHAnsi"/>
          <w:sz w:val="20"/>
          <w:szCs w:val="20"/>
        </w:rPr>
        <w:t>Assist</w:t>
      </w:r>
      <w:r w:rsidR="00C21F75" w:rsidRPr="00B1630F">
        <w:rPr>
          <w:rFonts w:cstheme="minorHAnsi"/>
          <w:sz w:val="20"/>
          <w:szCs w:val="20"/>
        </w:rPr>
        <w:t xml:space="preserve"> </w:t>
      </w:r>
      <w:r w:rsidRPr="00B1630F">
        <w:rPr>
          <w:rFonts w:cstheme="minorHAnsi"/>
          <w:sz w:val="20"/>
          <w:szCs w:val="20"/>
        </w:rPr>
        <w:t>in content aggregation for The Oneida Group’s web properties, Pure Play Accounts and Retail.Com</w:t>
      </w:r>
    </w:p>
    <w:p w14:paraId="15317E53" w14:textId="77777777" w:rsidR="00481046" w:rsidRPr="00481046" w:rsidRDefault="00674F7D" w:rsidP="00C005D9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0"/>
          <w:szCs w:val="20"/>
        </w:rPr>
      </w:pPr>
      <w:r w:rsidRPr="00481046">
        <w:rPr>
          <w:rFonts w:cstheme="minorHAnsi"/>
          <w:sz w:val="20"/>
          <w:szCs w:val="20"/>
        </w:rPr>
        <w:t>Identify appropriate graphics and photos existing within our portfolio to leverage</w:t>
      </w:r>
    </w:p>
    <w:p w14:paraId="279B84A0" w14:textId="224A3DCC" w:rsidR="00C21F75" w:rsidRPr="00481046" w:rsidRDefault="00C21F75" w:rsidP="00C005D9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0"/>
          <w:szCs w:val="20"/>
        </w:rPr>
      </w:pPr>
      <w:r w:rsidRPr="00481046">
        <w:rPr>
          <w:rFonts w:eastAsia="Times New Roman" w:cstheme="minorHAnsi"/>
          <w:color w:val="000000"/>
          <w:sz w:val="20"/>
          <w:szCs w:val="20"/>
        </w:rPr>
        <w:t>Assist in Catalog Management across direct to consumer and Pure Play retailer sites</w:t>
      </w:r>
    </w:p>
    <w:p w14:paraId="143BB263" w14:textId="77777777" w:rsidR="00C21F75" w:rsidRPr="00B1630F" w:rsidRDefault="00C21F75" w:rsidP="00B83CC3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0"/>
          <w:szCs w:val="20"/>
        </w:rPr>
      </w:pPr>
      <w:r w:rsidRPr="00B1630F">
        <w:rPr>
          <w:rFonts w:eastAsia="Times New Roman" w:cstheme="minorHAnsi"/>
          <w:color w:val="000000"/>
          <w:sz w:val="20"/>
          <w:szCs w:val="20"/>
        </w:rPr>
        <w:t>Set’s up new items across retailer platforms</w:t>
      </w:r>
    </w:p>
    <w:p w14:paraId="513745A6" w14:textId="77777777" w:rsidR="00C21F75" w:rsidRPr="00B1630F" w:rsidRDefault="00C21F75" w:rsidP="00B83CC3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0"/>
          <w:szCs w:val="20"/>
        </w:rPr>
      </w:pPr>
      <w:r w:rsidRPr="00B1630F">
        <w:rPr>
          <w:rFonts w:eastAsia="Times New Roman" w:cstheme="minorHAnsi"/>
          <w:color w:val="000000"/>
          <w:sz w:val="20"/>
          <w:szCs w:val="20"/>
        </w:rPr>
        <w:t>Maintain and enhance product content as new assets become available</w:t>
      </w:r>
    </w:p>
    <w:p w14:paraId="5D4E8043" w14:textId="582FF42C" w:rsidR="00C21F75" w:rsidRPr="00B1630F" w:rsidRDefault="00C21F75" w:rsidP="00B83CC3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0"/>
          <w:szCs w:val="20"/>
        </w:rPr>
      </w:pPr>
      <w:r w:rsidRPr="00B1630F">
        <w:rPr>
          <w:rFonts w:eastAsia="Times New Roman" w:cstheme="minorHAnsi"/>
          <w:color w:val="000000"/>
          <w:sz w:val="20"/>
          <w:szCs w:val="20"/>
        </w:rPr>
        <w:t>Conduct regular category audits to identify content opportunities and strategies</w:t>
      </w:r>
    </w:p>
    <w:p w14:paraId="373F0245" w14:textId="09DA5705" w:rsidR="00674F7D" w:rsidRPr="00DD7478" w:rsidRDefault="00674F7D" w:rsidP="00674F7D">
      <w:pPr>
        <w:pStyle w:val="ListParagraph"/>
        <w:numPr>
          <w:ilvl w:val="0"/>
          <w:numId w:val="9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>Assist eCommerce Analyst in Ad Hoc Reporting needs</w:t>
      </w:r>
    </w:p>
    <w:p w14:paraId="0746CFF0" w14:textId="77777777" w:rsidR="00674F7D" w:rsidRPr="00DD7478" w:rsidRDefault="00674F7D" w:rsidP="00674F7D">
      <w:pPr>
        <w:pStyle w:val="ListParagraph"/>
        <w:numPr>
          <w:ilvl w:val="0"/>
          <w:numId w:val="9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>Help with reporting on key metrics related to digital marketing efforts</w:t>
      </w:r>
    </w:p>
    <w:p w14:paraId="6C4FB115" w14:textId="4288EA37" w:rsidR="00674F7D" w:rsidRDefault="00674F7D" w:rsidP="00674F7D">
      <w:pPr>
        <w:pStyle w:val="ListParagraph"/>
        <w:numPr>
          <w:ilvl w:val="0"/>
          <w:numId w:val="9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 xml:space="preserve">Participate in planning and strategizing for marketing campaign execution including content, content schedule, platforms, and </w:t>
      </w:r>
      <w:r w:rsidR="00B1630F">
        <w:rPr>
          <w:rFonts w:cstheme="minorHAnsi"/>
          <w:sz w:val="20"/>
          <w:szCs w:val="20"/>
        </w:rPr>
        <w:t xml:space="preserve">measures of success. </w:t>
      </w:r>
    </w:p>
    <w:p w14:paraId="10B42AD0" w14:textId="34075712" w:rsidR="00587677" w:rsidRPr="00B1630F" w:rsidRDefault="00B1630F" w:rsidP="00B1630F">
      <w:pPr>
        <w:pStyle w:val="ListParagraph"/>
        <w:numPr>
          <w:ilvl w:val="0"/>
          <w:numId w:val="9"/>
        </w:numPr>
        <w:rPr>
          <w:rFonts w:cstheme="minorHAnsi"/>
          <w:sz w:val="20"/>
          <w:szCs w:val="20"/>
        </w:rPr>
      </w:pPr>
      <w:r w:rsidRPr="00B1630F">
        <w:rPr>
          <w:rFonts w:cstheme="minorHAnsi"/>
          <w:sz w:val="20"/>
          <w:szCs w:val="20"/>
        </w:rPr>
        <w:t>Assist in the creation of the brand merchandising calendar to achieve sales objectives</w:t>
      </w:r>
    </w:p>
    <w:p w14:paraId="48496A5D" w14:textId="70E4E123" w:rsidR="00674F7D" w:rsidRPr="00DD7478" w:rsidRDefault="00674F7D" w:rsidP="00674F7D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>Supporting the Direct to Consumer Marketing Team and eCommerce Sales Team in daily administrative tasks</w:t>
      </w:r>
    </w:p>
    <w:p w14:paraId="438255D1" w14:textId="6F76BBD1" w:rsidR="00674F7D" w:rsidRPr="00DD7478" w:rsidRDefault="00674F7D" w:rsidP="00674F7D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>Assist in preparation for internal and customer presentations</w:t>
      </w:r>
    </w:p>
    <w:p w14:paraId="7A22F935" w14:textId="085D5BDB" w:rsidR="00674F7D" w:rsidRPr="00DD7478" w:rsidRDefault="00674F7D" w:rsidP="00674F7D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 xml:space="preserve">Google Analytics tracking and </w:t>
      </w:r>
      <w:r w:rsidR="00481046">
        <w:rPr>
          <w:rFonts w:cstheme="minorHAnsi"/>
          <w:sz w:val="20"/>
          <w:szCs w:val="20"/>
        </w:rPr>
        <w:t>reporting</w:t>
      </w:r>
    </w:p>
    <w:p w14:paraId="21BB289B" w14:textId="77777777" w:rsidR="00674F7D" w:rsidRPr="00DD7478" w:rsidRDefault="00674F7D" w:rsidP="00674F7D">
      <w:pPr>
        <w:rPr>
          <w:rFonts w:cstheme="minorHAnsi"/>
          <w:b/>
          <w:sz w:val="20"/>
          <w:szCs w:val="20"/>
        </w:rPr>
      </w:pPr>
      <w:r w:rsidRPr="00DD7478">
        <w:rPr>
          <w:rFonts w:cstheme="minorHAnsi"/>
          <w:b/>
          <w:sz w:val="20"/>
          <w:szCs w:val="20"/>
        </w:rPr>
        <w:t>Qualifications:</w:t>
      </w:r>
    </w:p>
    <w:p w14:paraId="24119269" w14:textId="209F993C" w:rsidR="00674F7D" w:rsidRPr="00DD7478" w:rsidRDefault="00674F7D" w:rsidP="00674F7D">
      <w:pPr>
        <w:pStyle w:val="ListParagraph"/>
        <w:numPr>
          <w:ilvl w:val="0"/>
          <w:numId w:val="8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>20</w:t>
      </w:r>
      <w:r w:rsidR="00C21F75" w:rsidRPr="00DD7478">
        <w:rPr>
          <w:rFonts w:cstheme="minorHAnsi"/>
          <w:sz w:val="20"/>
          <w:szCs w:val="20"/>
        </w:rPr>
        <w:t>20</w:t>
      </w:r>
      <w:r w:rsidR="00B83CC3">
        <w:rPr>
          <w:rFonts w:cstheme="minorHAnsi"/>
          <w:sz w:val="20"/>
          <w:szCs w:val="20"/>
        </w:rPr>
        <w:t xml:space="preserve"> or 2021</w:t>
      </w:r>
      <w:r w:rsidR="00C21F75" w:rsidRPr="00DD7478">
        <w:rPr>
          <w:rFonts w:cstheme="minorHAnsi"/>
          <w:sz w:val="20"/>
          <w:szCs w:val="20"/>
        </w:rPr>
        <w:t xml:space="preserve"> </w:t>
      </w:r>
      <w:r w:rsidRPr="00DD7478">
        <w:rPr>
          <w:rFonts w:cstheme="minorHAnsi"/>
          <w:sz w:val="20"/>
          <w:szCs w:val="20"/>
        </w:rPr>
        <w:t xml:space="preserve">Graduating Senior at a nearby University (Columbus, OH) </w:t>
      </w:r>
    </w:p>
    <w:p w14:paraId="66886EEC" w14:textId="3C81D778" w:rsidR="00674F7D" w:rsidRPr="00DD7478" w:rsidRDefault="00674F7D" w:rsidP="00674F7D">
      <w:pPr>
        <w:pStyle w:val="ListParagraph"/>
        <w:numPr>
          <w:ilvl w:val="0"/>
          <w:numId w:val="8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 xml:space="preserve">Highly motivated and fast learning </w:t>
      </w:r>
      <w:r w:rsidR="00C21F75" w:rsidRPr="00DD7478">
        <w:rPr>
          <w:rFonts w:cstheme="minorHAnsi"/>
          <w:sz w:val="20"/>
          <w:szCs w:val="20"/>
        </w:rPr>
        <w:t>curve</w:t>
      </w:r>
    </w:p>
    <w:p w14:paraId="1B143DFC" w14:textId="5C63154B" w:rsidR="00674F7D" w:rsidRPr="00DD7478" w:rsidRDefault="00674F7D" w:rsidP="00674F7D">
      <w:pPr>
        <w:pStyle w:val="ListParagraph"/>
        <w:numPr>
          <w:ilvl w:val="0"/>
          <w:numId w:val="8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 xml:space="preserve">Critical thinking and attention to detail </w:t>
      </w:r>
    </w:p>
    <w:p w14:paraId="729AB5C0" w14:textId="0037F734" w:rsidR="00674F7D" w:rsidRPr="00DD7478" w:rsidRDefault="00674F7D" w:rsidP="00674F7D">
      <w:pPr>
        <w:pStyle w:val="ListParagraph"/>
        <w:numPr>
          <w:ilvl w:val="0"/>
          <w:numId w:val="8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 xml:space="preserve">Strong written and verbal skills </w:t>
      </w:r>
    </w:p>
    <w:p w14:paraId="194B908E" w14:textId="77777777" w:rsidR="00DD7478" w:rsidRPr="00DD7478" w:rsidRDefault="00674F7D" w:rsidP="00DD7478">
      <w:pPr>
        <w:pStyle w:val="ListParagraph"/>
        <w:numPr>
          <w:ilvl w:val="0"/>
          <w:numId w:val="8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>Some experience in digital marketing or social media – Preferred</w:t>
      </w:r>
    </w:p>
    <w:p w14:paraId="51D80C01" w14:textId="77777777" w:rsidR="00DD7478" w:rsidRPr="00DD7478" w:rsidRDefault="00D82897" w:rsidP="00DD7478">
      <w:pPr>
        <w:pStyle w:val="ListParagraph"/>
        <w:numPr>
          <w:ilvl w:val="0"/>
          <w:numId w:val="8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>Expert in Microsoft Excel</w:t>
      </w:r>
    </w:p>
    <w:p w14:paraId="6ECD49AD" w14:textId="77777777" w:rsidR="00DD7478" w:rsidRPr="00DD7478" w:rsidRDefault="003B51A4" w:rsidP="00DD7478">
      <w:pPr>
        <w:pStyle w:val="ListParagraph"/>
        <w:numPr>
          <w:ilvl w:val="0"/>
          <w:numId w:val="8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>Ability to prioritize &amp; manage multiple tasks</w:t>
      </w:r>
    </w:p>
    <w:p w14:paraId="6587FF2E" w14:textId="77777777" w:rsidR="00DD7478" w:rsidRPr="00DD7478" w:rsidRDefault="008029AF" w:rsidP="00DD7478">
      <w:pPr>
        <w:pStyle w:val="ListParagraph"/>
        <w:numPr>
          <w:ilvl w:val="0"/>
          <w:numId w:val="8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>Strong analytical skills</w:t>
      </w:r>
    </w:p>
    <w:p w14:paraId="1EEB4C50" w14:textId="77777777" w:rsidR="00DD7478" w:rsidRPr="00DD7478" w:rsidRDefault="004E40B5" w:rsidP="00DD7478">
      <w:pPr>
        <w:pStyle w:val="ListParagraph"/>
        <w:numPr>
          <w:ilvl w:val="0"/>
          <w:numId w:val="8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>Curiosity to seek answers, improvements, and solutions and the i</w:t>
      </w:r>
      <w:r w:rsidR="00D82897" w:rsidRPr="00DD7478">
        <w:rPr>
          <w:rFonts w:cstheme="minorHAnsi"/>
          <w:sz w:val="20"/>
          <w:szCs w:val="20"/>
        </w:rPr>
        <w:t>nitiative to deliver</w:t>
      </w:r>
      <w:r w:rsidRPr="00DD7478">
        <w:rPr>
          <w:rFonts w:cstheme="minorHAnsi"/>
          <w:sz w:val="20"/>
          <w:szCs w:val="20"/>
        </w:rPr>
        <w:t xml:space="preserve"> true</w:t>
      </w:r>
      <w:r w:rsidR="00D82897" w:rsidRPr="00DD7478">
        <w:rPr>
          <w:rFonts w:cstheme="minorHAnsi"/>
          <w:sz w:val="20"/>
          <w:szCs w:val="20"/>
        </w:rPr>
        <w:t xml:space="preserve"> insights</w:t>
      </w:r>
      <w:r w:rsidRPr="00DD7478">
        <w:rPr>
          <w:rFonts w:cstheme="minorHAnsi"/>
          <w:sz w:val="20"/>
          <w:szCs w:val="20"/>
        </w:rPr>
        <w:t xml:space="preserve"> </w:t>
      </w:r>
    </w:p>
    <w:p w14:paraId="3CD0A06D" w14:textId="79647BB8" w:rsidR="003B51A4" w:rsidRPr="00DD7478" w:rsidRDefault="00793D6E" w:rsidP="00DD7478">
      <w:pPr>
        <w:pStyle w:val="ListParagraph"/>
        <w:numPr>
          <w:ilvl w:val="0"/>
          <w:numId w:val="8"/>
        </w:numPr>
        <w:rPr>
          <w:rFonts w:cstheme="minorHAnsi"/>
          <w:sz w:val="20"/>
          <w:szCs w:val="20"/>
        </w:rPr>
      </w:pPr>
      <w:r w:rsidRPr="00DD7478">
        <w:rPr>
          <w:rFonts w:cstheme="minorHAnsi"/>
          <w:sz w:val="20"/>
          <w:szCs w:val="20"/>
        </w:rPr>
        <w:t>Detail oriented with p</w:t>
      </w:r>
      <w:r w:rsidR="003B51A4" w:rsidRPr="00DD7478">
        <w:rPr>
          <w:rFonts w:cstheme="minorHAnsi"/>
          <w:sz w:val="20"/>
          <w:szCs w:val="20"/>
        </w:rPr>
        <w:t>roblem solving skills</w:t>
      </w:r>
    </w:p>
    <w:p w14:paraId="4DBBA957" w14:textId="77777777" w:rsidR="00B25E87" w:rsidRPr="00DD7478" w:rsidRDefault="00B25E87" w:rsidP="00B25E87">
      <w:pPr>
        <w:spacing w:after="0"/>
        <w:rPr>
          <w:sz w:val="20"/>
          <w:szCs w:val="20"/>
        </w:rPr>
      </w:pPr>
    </w:p>
    <w:p w14:paraId="12D74680" w14:textId="77777777" w:rsidR="00B25E87" w:rsidRPr="00DD7478" w:rsidRDefault="00B25E87" w:rsidP="00B25E87">
      <w:pPr>
        <w:spacing w:after="0"/>
        <w:rPr>
          <w:sz w:val="20"/>
          <w:szCs w:val="20"/>
        </w:rPr>
      </w:pPr>
      <w:r w:rsidRPr="00DD7478">
        <w:rPr>
          <w:b/>
          <w:sz w:val="20"/>
          <w:szCs w:val="20"/>
        </w:rPr>
        <w:t xml:space="preserve">Primary Location: </w:t>
      </w:r>
      <w:r w:rsidRPr="00DD7478">
        <w:rPr>
          <w:sz w:val="20"/>
          <w:szCs w:val="20"/>
        </w:rPr>
        <w:t>Columbus, Ohio</w:t>
      </w:r>
    </w:p>
    <w:p w14:paraId="4BFD2C2D" w14:textId="77777777" w:rsidR="003B51A4" w:rsidRPr="00330A7B" w:rsidRDefault="003B51A4" w:rsidP="003B51A4">
      <w:pPr>
        <w:spacing w:after="0"/>
        <w:rPr>
          <w:b/>
          <w:sz w:val="20"/>
        </w:rPr>
      </w:pPr>
    </w:p>
    <w:sectPr w:rsidR="003B51A4" w:rsidRPr="00330A7B" w:rsidSect="00330A7B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E54043" w14:textId="77777777" w:rsidR="00791056" w:rsidRDefault="00791056" w:rsidP="00B00A6C">
      <w:pPr>
        <w:spacing w:after="0" w:line="240" w:lineRule="auto"/>
      </w:pPr>
      <w:r>
        <w:separator/>
      </w:r>
    </w:p>
  </w:endnote>
  <w:endnote w:type="continuationSeparator" w:id="0">
    <w:p w14:paraId="5C093D94" w14:textId="77777777" w:rsidR="00791056" w:rsidRDefault="00791056" w:rsidP="00B00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4C15D4" w14:textId="77777777" w:rsidR="00791056" w:rsidRDefault="00791056" w:rsidP="00B00A6C">
      <w:pPr>
        <w:spacing w:after="0" w:line="240" w:lineRule="auto"/>
      </w:pPr>
      <w:r>
        <w:separator/>
      </w:r>
    </w:p>
  </w:footnote>
  <w:footnote w:type="continuationSeparator" w:id="0">
    <w:p w14:paraId="1ED23DB3" w14:textId="77777777" w:rsidR="00791056" w:rsidRDefault="00791056" w:rsidP="00B00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A74E0"/>
    <w:multiLevelType w:val="hybridMultilevel"/>
    <w:tmpl w:val="032E7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F64E9"/>
    <w:multiLevelType w:val="multilevel"/>
    <w:tmpl w:val="0726B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FC520E"/>
    <w:multiLevelType w:val="hybridMultilevel"/>
    <w:tmpl w:val="751C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C3395E"/>
    <w:multiLevelType w:val="hybridMultilevel"/>
    <w:tmpl w:val="2A36C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707E31"/>
    <w:multiLevelType w:val="hybridMultilevel"/>
    <w:tmpl w:val="D2F49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A3474"/>
    <w:multiLevelType w:val="hybridMultilevel"/>
    <w:tmpl w:val="F1A4B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7966B6"/>
    <w:multiLevelType w:val="hybridMultilevel"/>
    <w:tmpl w:val="064C1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461DE4"/>
    <w:multiLevelType w:val="multilevel"/>
    <w:tmpl w:val="C91A7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907FE1"/>
    <w:multiLevelType w:val="multilevel"/>
    <w:tmpl w:val="480C4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8"/>
  </w:num>
  <w:num w:numId="5">
    <w:abstractNumId w:val="7"/>
  </w:num>
  <w:num w:numId="6">
    <w:abstractNumId w:val="0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TY1sDS1tDSwMDFU0lEKTi0uzszPAykwrAUAEAWgPCwAAAA="/>
  </w:docVars>
  <w:rsids>
    <w:rsidRoot w:val="001E5BC5"/>
    <w:rsid w:val="00020803"/>
    <w:rsid w:val="00032A86"/>
    <w:rsid w:val="00087E26"/>
    <w:rsid w:val="000A07AE"/>
    <w:rsid w:val="000A2727"/>
    <w:rsid w:val="000A38EA"/>
    <w:rsid w:val="000C4D97"/>
    <w:rsid w:val="00146A5C"/>
    <w:rsid w:val="00177CE5"/>
    <w:rsid w:val="00187588"/>
    <w:rsid w:val="001E5BC5"/>
    <w:rsid w:val="00323635"/>
    <w:rsid w:val="00330A7B"/>
    <w:rsid w:val="003406FE"/>
    <w:rsid w:val="00393782"/>
    <w:rsid w:val="003B15AA"/>
    <w:rsid w:val="003B51A4"/>
    <w:rsid w:val="004660AF"/>
    <w:rsid w:val="00481046"/>
    <w:rsid w:val="004C3A8C"/>
    <w:rsid w:val="004E40B5"/>
    <w:rsid w:val="00587677"/>
    <w:rsid w:val="00597CC4"/>
    <w:rsid w:val="00674F7D"/>
    <w:rsid w:val="006E4703"/>
    <w:rsid w:val="00757FFA"/>
    <w:rsid w:val="00766B29"/>
    <w:rsid w:val="0077438B"/>
    <w:rsid w:val="00791056"/>
    <w:rsid w:val="00793D6E"/>
    <w:rsid w:val="007E22E7"/>
    <w:rsid w:val="008029AF"/>
    <w:rsid w:val="00820799"/>
    <w:rsid w:val="008321B7"/>
    <w:rsid w:val="00840B34"/>
    <w:rsid w:val="00893CE1"/>
    <w:rsid w:val="008B490E"/>
    <w:rsid w:val="008D4A78"/>
    <w:rsid w:val="00905819"/>
    <w:rsid w:val="00906A1D"/>
    <w:rsid w:val="00917357"/>
    <w:rsid w:val="00922DD7"/>
    <w:rsid w:val="009568DF"/>
    <w:rsid w:val="00981564"/>
    <w:rsid w:val="0098603C"/>
    <w:rsid w:val="009D1510"/>
    <w:rsid w:val="00A46D8C"/>
    <w:rsid w:val="00A60068"/>
    <w:rsid w:val="00AF5183"/>
    <w:rsid w:val="00B00A6C"/>
    <w:rsid w:val="00B1630F"/>
    <w:rsid w:val="00B1797C"/>
    <w:rsid w:val="00B25E87"/>
    <w:rsid w:val="00B806C0"/>
    <w:rsid w:val="00B83CC3"/>
    <w:rsid w:val="00B84DA2"/>
    <w:rsid w:val="00C21F75"/>
    <w:rsid w:val="00C57E5B"/>
    <w:rsid w:val="00C76A86"/>
    <w:rsid w:val="00CE075A"/>
    <w:rsid w:val="00D20044"/>
    <w:rsid w:val="00D82897"/>
    <w:rsid w:val="00D86ABE"/>
    <w:rsid w:val="00D97132"/>
    <w:rsid w:val="00DD7478"/>
    <w:rsid w:val="00E25B2C"/>
    <w:rsid w:val="00EF4990"/>
    <w:rsid w:val="00F60F5D"/>
    <w:rsid w:val="00F64F28"/>
    <w:rsid w:val="00FB5AD6"/>
    <w:rsid w:val="00FC05AB"/>
    <w:rsid w:val="00FD1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A63C2"/>
  <w15:docId w15:val="{4486ABE7-0C0D-4D39-9FC4-FC1D819E1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E5B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600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0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A6C"/>
  </w:style>
  <w:style w:type="paragraph" w:styleId="Footer">
    <w:name w:val="footer"/>
    <w:basedOn w:val="Normal"/>
    <w:link w:val="FooterChar"/>
    <w:uiPriority w:val="99"/>
    <w:unhideWhenUsed/>
    <w:rsid w:val="00B00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A6C"/>
  </w:style>
  <w:style w:type="paragraph" w:styleId="BalloonText">
    <w:name w:val="Balloon Text"/>
    <w:basedOn w:val="Normal"/>
    <w:link w:val="BalloonTextChar"/>
    <w:uiPriority w:val="99"/>
    <w:semiHidden/>
    <w:unhideWhenUsed/>
    <w:rsid w:val="007E22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22E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82897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74F7D"/>
    <w:rPr>
      <w:b/>
      <w:bCs/>
    </w:rPr>
  </w:style>
  <w:style w:type="paragraph" w:styleId="NoSpacing">
    <w:name w:val="No Spacing"/>
    <w:uiPriority w:val="1"/>
    <w:qFormat/>
    <w:rsid w:val="00674F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282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7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lomon-Adam</dc:creator>
  <cp:lastModifiedBy>Lisa Williams</cp:lastModifiedBy>
  <cp:revision>2</cp:revision>
  <cp:lastPrinted>2019-06-07T19:43:00Z</cp:lastPrinted>
  <dcterms:created xsi:type="dcterms:W3CDTF">2020-06-19T19:54:00Z</dcterms:created>
  <dcterms:modified xsi:type="dcterms:W3CDTF">2020-06-19T19:54:00Z</dcterms:modified>
</cp:coreProperties>
</file>